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6A7C9E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E216A4">
        <w:t xml:space="preserve">MOVIE STREAMING </w:t>
      </w:r>
      <w:r w:rsidR="00D42B20">
        <w:t>WEBSITE</w:t>
      </w:r>
      <w:r>
        <w:fldChar w:fldCharType="end"/>
      </w:r>
    </w:p>
    <w:p w14:paraId="3504309F" w14:textId="053AD2C7" w:rsidR="007C47A5" w:rsidRDefault="006A7C9E">
      <w:pPr>
        <w:pStyle w:val="Title"/>
        <w:jc w:val="right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433ACC">
        <w:t>Software Development Plan</w:t>
      </w:r>
      <w:r>
        <w:fldChar w:fldCharType="end"/>
      </w:r>
    </w:p>
    <w:p w14:paraId="7CCA0459" w14:textId="77777777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7C47A5" w14:paraId="7BFB7B23" w14:textId="77777777">
        <w:tc>
          <w:tcPr>
            <w:tcW w:w="2304" w:type="dxa"/>
          </w:tcPr>
          <w:p w14:paraId="4DE0A43B" w14:textId="4A253093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5821C2">
              <w:rPr>
                <w:noProof/>
              </w:rPr>
              <w:t>05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2899EE86" w:rsidR="007C47A5" w:rsidRDefault="007C47A5">
            <w:pPr>
              <w:pStyle w:val="Tabletext"/>
            </w:pPr>
            <w:r>
              <w:t>&lt;</w:t>
            </w:r>
            <w:r w:rsidR="0057156D">
              <w:t>1.0</w:t>
            </w:r>
            <w:r>
              <w:t>&gt;</w:t>
            </w:r>
          </w:p>
        </w:tc>
        <w:tc>
          <w:tcPr>
            <w:tcW w:w="3744" w:type="dxa"/>
          </w:tcPr>
          <w:p w14:paraId="06122755" w14:textId="77777777" w:rsidR="007C47A5" w:rsidRDefault="007C47A5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017B8DCC" w14:textId="77777777" w:rsidR="007C47A5" w:rsidRDefault="007C47A5">
            <w:pPr>
              <w:pStyle w:val="Tabletext"/>
            </w:pPr>
            <w:r>
              <w:t>&lt;name&gt;</w:t>
            </w:r>
          </w:p>
        </w:tc>
      </w:tr>
      <w:tr w:rsidR="007C47A5" w14:paraId="5DE8F14A" w14:textId="77777777">
        <w:tc>
          <w:tcPr>
            <w:tcW w:w="2304" w:type="dxa"/>
          </w:tcPr>
          <w:p w14:paraId="79AFD81C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6A02B337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4A2275E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5BCCE137" w14:textId="77777777" w:rsidR="007C47A5" w:rsidRDefault="007C47A5">
            <w:pPr>
              <w:pStyle w:val="Tabletext"/>
            </w:pPr>
          </w:p>
        </w:tc>
      </w:tr>
      <w:tr w:rsidR="007C47A5" w14:paraId="3ABA83DE" w14:textId="77777777">
        <w:tc>
          <w:tcPr>
            <w:tcW w:w="2304" w:type="dxa"/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>
        <w:tc>
          <w:tcPr>
            <w:tcW w:w="2304" w:type="dxa"/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6A7C9E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6A7C9E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6A7C9E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6A7C9E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6A7C9E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6A7C9E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6A7C9E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6A7C9E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6A7C9E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6A7C9E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r w:rsidR="006A7C9E">
        <w:lastRenderedPageBreak/>
        <w:fldChar w:fldCharType="begin"/>
      </w:r>
      <w:r w:rsidR="006A7C9E">
        <w:instrText xml:space="preserve"> TITLE  \* MERGEFORMAT </w:instrText>
      </w:r>
      <w:r w:rsidR="006A7C9E">
        <w:fldChar w:fldCharType="separate"/>
      </w:r>
      <w:r w:rsidR="007748E1">
        <w:t>Software Development Plan</w:t>
      </w:r>
      <w:r w:rsidR="006A7C9E">
        <w:fldChar w:fldCharType="end"/>
      </w:r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="0042404A" w:rsidRPr="00712ACB" w14:paraId="5457F280" w14:textId="77777777" w:rsidTr="0042404A">
        <w:tc>
          <w:tcPr>
            <w:tcW w:w="965" w:type="dxa"/>
            <w:shd w:val="clear" w:color="auto" w:fill="000000" w:themeFill="text1"/>
            <w:vAlign w:val="center"/>
          </w:tcPr>
          <w:p w14:paraId="1564E249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id="18" w:name="_Toc524312837"/>
            <w:bookmarkStart w:id="19" w:name="_Toc3072710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5A49C14A" w14:textId="77777777" w:rsidR="0042404A" w:rsidRPr="00154F2E" w:rsidRDefault="0042404A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11" w:type="dxa"/>
            <w:shd w:val="clear" w:color="auto" w:fill="000000" w:themeFill="text1"/>
            <w:vAlign w:val="center"/>
          </w:tcPr>
          <w:p w14:paraId="5A892B9E" w14:textId="3C130BFF" w:rsidR="0042404A" w:rsidRPr="00154F2E" w:rsidRDefault="00543F63" w:rsidP="0042404A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42404A" w:rsidRPr="00712ACB" w14:paraId="0D5BC8D9" w14:textId="77777777" w:rsidTr="00BD4985">
        <w:tc>
          <w:tcPr>
            <w:tcW w:w="965" w:type="dxa"/>
            <w:vAlign w:val="center"/>
          </w:tcPr>
          <w:p w14:paraId="4CFF091E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6F0D9DF6" w14:textId="2A54CD0D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4111" w:type="dxa"/>
            <w:vAlign w:val="center"/>
          </w:tcPr>
          <w:p w14:paraId="7871CCF1" w14:textId="303371C7" w:rsidR="0042404A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BD4985" w:rsidRPr="00712ACB" w14:paraId="08F924BF" w14:textId="77777777" w:rsidTr="00BD4985">
        <w:tc>
          <w:tcPr>
            <w:tcW w:w="965" w:type="dxa"/>
            <w:vAlign w:val="center"/>
          </w:tcPr>
          <w:p w14:paraId="1534F0DF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2B094BCB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11" w:type="dxa"/>
            <w:vAlign w:val="center"/>
          </w:tcPr>
          <w:p w14:paraId="1EAD67BD" w14:textId="072D3767" w:rsidR="00BD4985" w:rsidRPr="003C7C19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5886282F" w14:textId="77777777" w:rsidTr="00BD4985">
        <w:tc>
          <w:tcPr>
            <w:tcW w:w="965" w:type="dxa"/>
            <w:vAlign w:val="center"/>
          </w:tcPr>
          <w:p w14:paraId="5903647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72320218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  <w:vAlign w:val="center"/>
          </w:tcPr>
          <w:p w14:paraId="03873CE5" w14:textId="6CB32F80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6FB4F786" w14:textId="77777777" w:rsidTr="00BD4985">
        <w:tc>
          <w:tcPr>
            <w:tcW w:w="965" w:type="dxa"/>
            <w:vAlign w:val="center"/>
          </w:tcPr>
          <w:p w14:paraId="2DC0887D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4E40EF16" w14:textId="124B45A4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4111" w:type="dxa"/>
            <w:vAlign w:val="center"/>
          </w:tcPr>
          <w:p w14:paraId="2C210A5E" w14:textId="31322D79" w:rsidR="00BD4985" w:rsidRPr="00FA6A9F" w:rsidRDefault="00BD4985" w:rsidP="00BD4985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="00BD4985" w:rsidRPr="00712ACB" w14:paraId="4FE0C208" w14:textId="77777777" w:rsidTr="00BD4985">
        <w:tc>
          <w:tcPr>
            <w:tcW w:w="965" w:type="dxa"/>
            <w:vAlign w:val="center"/>
          </w:tcPr>
          <w:p w14:paraId="0C88CF3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77820416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  <w:vAlign w:val="center"/>
          </w:tcPr>
          <w:p w14:paraId="51E3A60B" w14:textId="6D074B0E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16B921A8" w14:textId="77777777" w:rsidTr="00BD4985">
        <w:tc>
          <w:tcPr>
            <w:tcW w:w="965" w:type="dxa"/>
            <w:vAlign w:val="center"/>
          </w:tcPr>
          <w:p w14:paraId="7C808997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6A2B5A24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11" w:type="dxa"/>
            <w:vAlign w:val="center"/>
          </w:tcPr>
          <w:p w14:paraId="1C2E13B0" w14:textId="4BD73898" w:rsidR="00BD4985" w:rsidRPr="00F17DDF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BD4985" w:rsidRPr="00712ACB" w14:paraId="7BF6E200" w14:textId="77777777" w:rsidTr="00BD4985">
        <w:tc>
          <w:tcPr>
            <w:tcW w:w="965" w:type="dxa"/>
            <w:vAlign w:val="center"/>
          </w:tcPr>
          <w:p w14:paraId="574CE646" w14:textId="77777777" w:rsidR="00BD4985" w:rsidRPr="00B96042" w:rsidRDefault="00BD4985" w:rsidP="00BD498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3C2AE6C5" w14:textId="77777777" w:rsidR="00BD4985" w:rsidRPr="00B96042" w:rsidRDefault="00BD4985" w:rsidP="00BD4985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  <w:vAlign w:val="center"/>
          </w:tcPr>
          <w:p w14:paraId="54E3D727" w14:textId="1AA2F743" w:rsidR="00BD4985" w:rsidRPr="00B96042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="0042404A" w:rsidRPr="00712ACB" w14:paraId="710270FA" w14:textId="77777777" w:rsidTr="00BD4985">
        <w:tc>
          <w:tcPr>
            <w:tcW w:w="965" w:type="dxa"/>
            <w:vAlign w:val="center"/>
          </w:tcPr>
          <w:p w14:paraId="49491269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  <w:vAlign w:val="center"/>
          </w:tcPr>
          <w:p w14:paraId="13541C17" w14:textId="77777777" w:rsidR="0042404A" w:rsidRPr="0097732C" w:rsidRDefault="0042404A" w:rsidP="0042404A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  <w:vAlign w:val="center"/>
          </w:tcPr>
          <w:p w14:paraId="1CC65EF2" w14:textId="7DF1FF34" w:rsidR="0042404A" w:rsidRPr="004972F7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="0042404A" w:rsidRPr="00712ACB" w14:paraId="3FE163DA" w14:textId="77777777" w:rsidTr="00BD4985">
        <w:tc>
          <w:tcPr>
            <w:tcW w:w="965" w:type="dxa"/>
            <w:vAlign w:val="center"/>
          </w:tcPr>
          <w:p w14:paraId="05B51040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14:paraId="0E3D15C9" w14:textId="6CBB56DA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</w:t>
            </w:r>
            <w:r w:rsidRPr="00B96042">
              <w:rPr>
                <w:iCs/>
                <w:lang w:val="vi-VN"/>
              </w:rPr>
              <w:lastRenderedPageBreak/>
              <w:t>admin</w:t>
            </w:r>
          </w:p>
        </w:tc>
        <w:tc>
          <w:tcPr>
            <w:tcW w:w="4111" w:type="dxa"/>
            <w:vAlign w:val="center"/>
          </w:tcPr>
          <w:p w14:paraId="58796BC7" w14:textId="78F48939" w:rsidR="0042404A" w:rsidRPr="00543F63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lastRenderedPageBreak/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  <w:tr w:rsidR="0042404A" w:rsidRPr="00712ACB" w14:paraId="79BC44BE" w14:textId="77777777" w:rsidTr="00BD4985">
        <w:tc>
          <w:tcPr>
            <w:tcW w:w="965" w:type="dxa"/>
            <w:vAlign w:val="center"/>
          </w:tcPr>
          <w:p w14:paraId="44C07032" w14:textId="77777777" w:rsidR="0042404A" w:rsidRPr="00B96042" w:rsidRDefault="0042404A" w:rsidP="0042404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259D0B60" w14:textId="77777777" w:rsidR="0042404A" w:rsidRPr="00B96042" w:rsidRDefault="0042404A" w:rsidP="0042404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  <w:vAlign w:val="center"/>
          </w:tcPr>
          <w:p w14:paraId="14CA3A38" w14:textId="4B854554" w:rsidR="0042404A" w:rsidRPr="007E7CBA" w:rsidRDefault="00BD4985" w:rsidP="00BD4985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</w:tbl>
    <w:p w14:paraId="285A227C" w14:textId="77777777" w:rsidR="007C47A5" w:rsidRDefault="007C47A5">
      <w:pPr>
        <w:pStyle w:val="Heading1"/>
      </w:pPr>
      <w:bookmarkStart w:id="20" w:name="_Toc105359563"/>
      <w:r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668EE2C3">
            <wp:extent cx="3657600" cy="1375575"/>
            <wp:effectExtent l="38100" t="0" r="381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77777777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s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658B3F03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29FD3A58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hings to do:</w:t>
      </w:r>
    </w:p>
    <w:p w14:paraId="72B41D27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Log in / Sign up</w:t>
      </w:r>
    </w:p>
    <w:p w14:paraId="02CF638C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dit User information</w:t>
      </w:r>
    </w:p>
    <w:p w14:paraId="692AA76E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Watch trailer.</w:t>
      </w:r>
    </w:p>
    <w:p w14:paraId="2466224C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Plans and pricing.</w:t>
      </w:r>
    </w:p>
    <w:p w14:paraId="7D3E8756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p movie charts / Most popular now.</w:t>
      </w:r>
    </w:p>
    <w:p w14:paraId="62DAE441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Release calendar.</w:t>
      </w:r>
    </w:p>
    <w:p w14:paraId="02736EC1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Recommendation / Already watched / Favorites / Not interested.</w:t>
      </w:r>
    </w:p>
    <w:p w14:paraId="216C8D20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Contacts and Help Center / Feed</w:t>
      </w:r>
    </w:p>
    <w:p w14:paraId="5C6EC224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Interface for admins and users</w:t>
      </w:r>
    </w:p>
    <w:p w14:paraId="201AD4CB" w14:textId="77777777" w:rsidR="005B3AF8" w:rsidRP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Website testing</w:t>
      </w:r>
    </w:p>
    <w:p w14:paraId="11FC1BB7" w14:textId="68C1BCEB" w:rsidR="005B3AF8" w:rsidRDefault="005B3AF8" w:rsidP="005B3AF8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GUI Design.</w:t>
      </w:r>
    </w:p>
    <w:p w14:paraId="7064DEBC" w14:textId="67469E72" w:rsidR="0090738C" w:rsidRDefault="0090738C">
      <w:pPr>
        <w:widowControl/>
        <w:spacing w:line="240" w:lineRule="auto"/>
        <w:rPr>
          <w:szCs w:val="18"/>
        </w:rPr>
      </w:pPr>
      <w:r>
        <w:rPr>
          <w:szCs w:val="18"/>
        </w:rPr>
        <w:br w:type="page"/>
      </w:r>
    </w:p>
    <w:p w14:paraId="1B397553" w14:textId="77777777" w:rsidR="005B3AF8" w:rsidRPr="0090738C" w:rsidRDefault="005B3AF8" w:rsidP="0090738C">
      <w:pPr>
        <w:widowControl/>
        <w:spacing w:line="240" w:lineRule="auto"/>
        <w:rPr>
          <w:rFonts w:eastAsiaTheme="minorHAnsi" w:cstheme="minorBidi"/>
          <w:szCs w:val="18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192"/>
        <w:gridCol w:w="1816"/>
        <w:gridCol w:w="1731"/>
        <w:gridCol w:w="1761"/>
        <w:gridCol w:w="1993"/>
      </w:tblGrid>
      <w:tr w:rsidR="005B3AF8" w14:paraId="50904502" w14:textId="77777777" w:rsidTr="008D64E9">
        <w:tc>
          <w:tcPr>
            <w:tcW w:w="2192" w:type="dxa"/>
            <w:shd w:val="clear" w:color="auto" w:fill="000000" w:themeFill="text1"/>
            <w:vAlign w:val="center"/>
          </w:tcPr>
          <w:p w14:paraId="0FBFFB9F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ings to do</w:t>
            </w:r>
          </w:p>
        </w:tc>
        <w:tc>
          <w:tcPr>
            <w:tcW w:w="1816" w:type="dxa"/>
            <w:shd w:val="clear" w:color="auto" w:fill="000000" w:themeFill="text1"/>
            <w:vAlign w:val="center"/>
          </w:tcPr>
          <w:p w14:paraId="5324C8D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731" w:type="dxa"/>
            <w:shd w:val="clear" w:color="auto" w:fill="000000" w:themeFill="text1"/>
            <w:vAlign w:val="center"/>
          </w:tcPr>
          <w:p w14:paraId="4538F3C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761" w:type="dxa"/>
            <w:shd w:val="clear" w:color="auto" w:fill="000000" w:themeFill="text1"/>
            <w:vAlign w:val="center"/>
          </w:tcPr>
          <w:p w14:paraId="34EC40A7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1993" w:type="dxa"/>
            <w:shd w:val="clear" w:color="auto" w:fill="000000" w:themeFill="text1"/>
            <w:vAlign w:val="center"/>
          </w:tcPr>
          <w:p w14:paraId="66792513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5B3AF8" w14:paraId="18A42A62" w14:textId="77777777" w:rsidTr="004067FC">
        <w:tc>
          <w:tcPr>
            <w:tcW w:w="2192" w:type="dxa"/>
            <w:vAlign w:val="center"/>
          </w:tcPr>
          <w:p w14:paraId="49B44846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Log in / Sign up</w:t>
            </w:r>
          </w:p>
        </w:tc>
        <w:tc>
          <w:tcPr>
            <w:tcW w:w="1816" w:type="dxa"/>
            <w:vAlign w:val="center"/>
          </w:tcPr>
          <w:p w14:paraId="24458A83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731" w:type="dxa"/>
            <w:vAlign w:val="center"/>
          </w:tcPr>
          <w:p w14:paraId="1ADF7858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14:paraId="0A1876A7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14:paraId="678C9E5C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5B3AF8" w14:paraId="14533401" w14:textId="77777777" w:rsidTr="004067FC">
        <w:tc>
          <w:tcPr>
            <w:tcW w:w="2192" w:type="dxa"/>
            <w:vAlign w:val="center"/>
          </w:tcPr>
          <w:p w14:paraId="6CFAA7D9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Edit User information</w:t>
            </w:r>
          </w:p>
        </w:tc>
        <w:tc>
          <w:tcPr>
            <w:tcW w:w="1816" w:type="dxa"/>
            <w:vAlign w:val="center"/>
          </w:tcPr>
          <w:p w14:paraId="67061D26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731" w:type="dxa"/>
            <w:vAlign w:val="center"/>
          </w:tcPr>
          <w:p w14:paraId="70993B9B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14:paraId="41908C5D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14:paraId="6165AAB8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5B3AF8" w14:paraId="158D124E" w14:textId="77777777" w:rsidTr="004067FC">
        <w:tc>
          <w:tcPr>
            <w:tcW w:w="2192" w:type="dxa"/>
            <w:vAlign w:val="center"/>
          </w:tcPr>
          <w:p w14:paraId="56FED810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Watch trailer.</w:t>
            </w:r>
          </w:p>
        </w:tc>
        <w:tc>
          <w:tcPr>
            <w:tcW w:w="1816" w:type="dxa"/>
            <w:vAlign w:val="center"/>
          </w:tcPr>
          <w:p w14:paraId="09B3C584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731" w:type="dxa"/>
            <w:vAlign w:val="center"/>
          </w:tcPr>
          <w:p w14:paraId="50AD1B6A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50k VND per hour</w:t>
            </w:r>
          </w:p>
        </w:tc>
        <w:tc>
          <w:tcPr>
            <w:tcW w:w="1761" w:type="dxa"/>
            <w:vAlign w:val="center"/>
          </w:tcPr>
          <w:p w14:paraId="1C018FC5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14:paraId="02F53F61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450.000 VND</w:t>
            </w:r>
          </w:p>
        </w:tc>
      </w:tr>
      <w:tr w:rsidR="005B3AF8" w14:paraId="21D59BA0" w14:textId="77777777" w:rsidTr="004067FC">
        <w:tc>
          <w:tcPr>
            <w:tcW w:w="2192" w:type="dxa"/>
            <w:vAlign w:val="center"/>
          </w:tcPr>
          <w:p w14:paraId="6003F84D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Plans and pricing.</w:t>
            </w:r>
          </w:p>
        </w:tc>
        <w:tc>
          <w:tcPr>
            <w:tcW w:w="1816" w:type="dxa"/>
            <w:vAlign w:val="center"/>
          </w:tcPr>
          <w:p w14:paraId="13599B2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731" w:type="dxa"/>
            <w:vAlign w:val="center"/>
          </w:tcPr>
          <w:p w14:paraId="6FA1362C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1761" w:type="dxa"/>
            <w:vAlign w:val="center"/>
          </w:tcPr>
          <w:p w14:paraId="16A8397D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14:paraId="4EB21B7E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.800.000 VND</w:t>
            </w:r>
          </w:p>
        </w:tc>
      </w:tr>
      <w:tr w:rsidR="005B3AF8" w14:paraId="3D4484A4" w14:textId="77777777" w:rsidTr="004067FC">
        <w:tc>
          <w:tcPr>
            <w:tcW w:w="2192" w:type="dxa"/>
            <w:vAlign w:val="center"/>
          </w:tcPr>
          <w:p w14:paraId="1ABFFD5A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Top movie charts / Most popular now.</w:t>
            </w:r>
          </w:p>
        </w:tc>
        <w:tc>
          <w:tcPr>
            <w:tcW w:w="1816" w:type="dxa"/>
            <w:vAlign w:val="center"/>
          </w:tcPr>
          <w:p w14:paraId="52673053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731" w:type="dxa"/>
            <w:vAlign w:val="center"/>
          </w:tcPr>
          <w:p w14:paraId="5BB5B6B1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14:paraId="652E9CA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14:paraId="483BE81D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5B3AF8" w14:paraId="3CEBD0C8" w14:textId="77777777" w:rsidTr="004067FC">
        <w:tc>
          <w:tcPr>
            <w:tcW w:w="2192" w:type="dxa"/>
            <w:vAlign w:val="center"/>
          </w:tcPr>
          <w:p w14:paraId="08A154D5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Release calendar.</w:t>
            </w:r>
          </w:p>
        </w:tc>
        <w:tc>
          <w:tcPr>
            <w:tcW w:w="1816" w:type="dxa"/>
            <w:vAlign w:val="center"/>
          </w:tcPr>
          <w:p w14:paraId="30402D45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s</w:t>
            </w:r>
          </w:p>
        </w:tc>
        <w:tc>
          <w:tcPr>
            <w:tcW w:w="1731" w:type="dxa"/>
            <w:vAlign w:val="center"/>
          </w:tcPr>
          <w:p w14:paraId="29158B4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14:paraId="3A8C18A0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14:paraId="2B998E10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5B3AF8" w14:paraId="7E373567" w14:textId="77777777" w:rsidTr="004067FC">
        <w:tc>
          <w:tcPr>
            <w:tcW w:w="2192" w:type="dxa"/>
            <w:vAlign w:val="center"/>
          </w:tcPr>
          <w:p w14:paraId="3DB561BF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Recommendation / Already watched / Favorites / Not interested.</w:t>
            </w:r>
          </w:p>
        </w:tc>
        <w:tc>
          <w:tcPr>
            <w:tcW w:w="1816" w:type="dxa"/>
            <w:vAlign w:val="center"/>
          </w:tcPr>
          <w:p w14:paraId="7273B519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s</w:t>
            </w:r>
          </w:p>
        </w:tc>
        <w:tc>
          <w:tcPr>
            <w:tcW w:w="1731" w:type="dxa"/>
            <w:vAlign w:val="center"/>
          </w:tcPr>
          <w:p w14:paraId="5BF782AE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14:paraId="415D3E21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14:paraId="31254790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.800.000 VND</w:t>
            </w:r>
          </w:p>
        </w:tc>
      </w:tr>
      <w:tr w:rsidR="005B3AF8" w14:paraId="18DCC556" w14:textId="77777777" w:rsidTr="004067FC">
        <w:tc>
          <w:tcPr>
            <w:tcW w:w="2192" w:type="dxa"/>
            <w:vAlign w:val="center"/>
          </w:tcPr>
          <w:p w14:paraId="2708A54F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Contacts and Help Center / Feed</w:t>
            </w:r>
          </w:p>
        </w:tc>
        <w:tc>
          <w:tcPr>
            <w:tcW w:w="1816" w:type="dxa"/>
            <w:vAlign w:val="center"/>
          </w:tcPr>
          <w:p w14:paraId="11BA88F7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731" w:type="dxa"/>
            <w:vAlign w:val="center"/>
          </w:tcPr>
          <w:p w14:paraId="3C252739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14:paraId="785E9816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14:paraId="5FFD70C9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5B3AF8" w14:paraId="1FAB806D" w14:textId="77777777" w:rsidTr="004067FC">
        <w:tc>
          <w:tcPr>
            <w:tcW w:w="2192" w:type="dxa"/>
            <w:vAlign w:val="center"/>
          </w:tcPr>
          <w:p w14:paraId="688B2073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Interface for admins and users</w:t>
            </w:r>
          </w:p>
        </w:tc>
        <w:tc>
          <w:tcPr>
            <w:tcW w:w="1816" w:type="dxa"/>
            <w:vAlign w:val="center"/>
          </w:tcPr>
          <w:p w14:paraId="3C68BC10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731" w:type="dxa"/>
            <w:vAlign w:val="center"/>
          </w:tcPr>
          <w:p w14:paraId="190374F3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761" w:type="dxa"/>
            <w:vAlign w:val="center"/>
          </w:tcPr>
          <w:p w14:paraId="34AA5E87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993" w:type="dxa"/>
          </w:tcPr>
          <w:p w14:paraId="06F92921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  <w:tr w:rsidR="005B3AF8" w14:paraId="7B0D8909" w14:textId="77777777" w:rsidTr="004067FC">
        <w:tc>
          <w:tcPr>
            <w:tcW w:w="2192" w:type="dxa"/>
            <w:vAlign w:val="center"/>
          </w:tcPr>
          <w:p w14:paraId="116A9A3C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Website testing</w:t>
            </w:r>
          </w:p>
        </w:tc>
        <w:tc>
          <w:tcPr>
            <w:tcW w:w="1816" w:type="dxa"/>
            <w:vAlign w:val="center"/>
          </w:tcPr>
          <w:p w14:paraId="41ABB1F5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week per month</w:t>
            </w:r>
          </w:p>
        </w:tc>
        <w:tc>
          <w:tcPr>
            <w:tcW w:w="1731" w:type="dxa"/>
            <w:vAlign w:val="center"/>
          </w:tcPr>
          <w:p w14:paraId="72D6ECC0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50k VND per hour</w:t>
            </w:r>
          </w:p>
        </w:tc>
        <w:tc>
          <w:tcPr>
            <w:tcW w:w="1761" w:type="dxa"/>
            <w:vAlign w:val="center"/>
          </w:tcPr>
          <w:p w14:paraId="3A457F68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14:paraId="173583CA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7.500.000 VND</w:t>
            </w:r>
          </w:p>
        </w:tc>
      </w:tr>
      <w:tr w:rsidR="005B3AF8" w14:paraId="08955E0C" w14:textId="77777777" w:rsidTr="004067FC">
        <w:tc>
          <w:tcPr>
            <w:tcW w:w="2192" w:type="dxa"/>
            <w:vAlign w:val="center"/>
          </w:tcPr>
          <w:p w14:paraId="514F285D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GUI Design.</w:t>
            </w:r>
          </w:p>
        </w:tc>
        <w:tc>
          <w:tcPr>
            <w:tcW w:w="1816" w:type="dxa"/>
            <w:vAlign w:val="center"/>
          </w:tcPr>
          <w:p w14:paraId="64CC48A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731" w:type="dxa"/>
            <w:vAlign w:val="center"/>
          </w:tcPr>
          <w:p w14:paraId="0C0B4852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761" w:type="dxa"/>
            <w:vAlign w:val="center"/>
          </w:tcPr>
          <w:p w14:paraId="27E2209F" w14:textId="77777777" w:rsidR="005B3AF8" w:rsidRPr="005B3AF8" w:rsidRDefault="005B3AF8" w:rsidP="004067FC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993" w:type="dxa"/>
          </w:tcPr>
          <w:p w14:paraId="290A3B65" w14:textId="77777777" w:rsidR="005B3AF8" w:rsidRPr="005B3AF8" w:rsidRDefault="005B3AF8" w:rsidP="004067FC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14:paraId="6545A95B" w14:textId="77777777" w:rsidR="005B3AF8" w:rsidRDefault="005B3AF8" w:rsidP="005B3AF8">
      <w:r w:rsidRPr="001F49A3">
        <w:sym w:font="Wingdings" w:char="F0E8"/>
      </w:r>
      <w:r>
        <w:t xml:space="preserve"> Total days: 89 days</w:t>
      </w:r>
    </w:p>
    <w:p w14:paraId="3C7EEE56" w14:textId="77777777" w:rsidR="005B3AF8" w:rsidRDefault="005B3AF8" w:rsidP="005B3AF8">
      <w:r w:rsidRPr="00A45CCA">
        <w:sym w:font="Wingdings" w:char="F0E8"/>
      </w:r>
      <w:r>
        <w:t xml:space="preserve"> Total cost: 202.350.000 VND</w:t>
      </w:r>
    </w:p>
    <w:p w14:paraId="6C8A30C2" w14:textId="77777777" w:rsidR="005B3AF8" w:rsidRDefault="005B3AF8" w:rsidP="005B3AF8">
      <w:r w:rsidRPr="00A45CCA">
        <w:sym w:font="Wingdings" w:char="F0E8"/>
      </w:r>
      <w:r>
        <w:t xml:space="preserve"> Average cost per member of this project: 40.470.000 VND</w:t>
      </w:r>
    </w:p>
    <w:p w14:paraId="16624118" w14:textId="432508FC" w:rsidR="00BF4A90" w:rsidRDefault="00BF4A90" w:rsidP="00BF4A90">
      <w:pPr>
        <w:pStyle w:val="infoblue0"/>
      </w:pP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28A1A630" w:rsidR="00F47524" w:rsidRPr="00F47524" w:rsidRDefault="00876DB6" w:rsidP="00F47524">
      <w:r>
        <w:rPr>
          <w:noProof/>
        </w:rPr>
        <w:drawing>
          <wp:inline distT="0" distB="0" distL="0" distR="0" wp14:anchorId="5C7149EA" wp14:editId="246665C1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683"/>
        <w:gridCol w:w="3055"/>
        <w:gridCol w:w="2734"/>
      </w:tblGrid>
      <w:tr w:rsidR="00D63611" w:rsidRPr="00154F2E" w14:paraId="0708032F" w14:textId="0489DCF3" w:rsidTr="00EB268E">
        <w:tc>
          <w:tcPr>
            <w:tcW w:w="804" w:type="dxa"/>
            <w:shd w:val="clear" w:color="auto" w:fill="000000" w:themeFill="text1"/>
            <w:vAlign w:val="center"/>
          </w:tcPr>
          <w:p w14:paraId="7E765FA0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1E3F8473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3055" w:type="dxa"/>
            <w:shd w:val="clear" w:color="auto" w:fill="000000" w:themeFill="text1"/>
            <w:vAlign w:val="center"/>
          </w:tcPr>
          <w:p w14:paraId="05C8E50E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734" w:type="dxa"/>
            <w:shd w:val="clear" w:color="auto" w:fill="000000" w:themeFill="text1"/>
            <w:vAlign w:val="center"/>
          </w:tcPr>
          <w:p w14:paraId="37EE166B" w14:textId="38089481" w:rsidR="00D63611" w:rsidRDefault="00EF7AD2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D63611" w:rsidRPr="00B96042" w14:paraId="7FFE59EE" w14:textId="28E626A4" w:rsidTr="00EB268E">
        <w:tc>
          <w:tcPr>
            <w:tcW w:w="804" w:type="dxa"/>
            <w:vAlign w:val="center"/>
          </w:tcPr>
          <w:p w14:paraId="596EE549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0E5EF8BD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3055" w:type="dxa"/>
            <w:vAlign w:val="center"/>
          </w:tcPr>
          <w:p w14:paraId="6C792E9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206519A0" w14:textId="47259D75" w:rsidR="00D63611" w:rsidRDefault="005B2978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="00B12BBB">
              <w:rPr>
                <w:iCs/>
              </w:rPr>
              <w:t>1</w:t>
            </w:r>
            <w:r>
              <w:rPr>
                <w:iCs/>
              </w:rPr>
              <w:t>/07/2022</w:t>
            </w:r>
          </w:p>
        </w:tc>
      </w:tr>
      <w:tr w:rsidR="00D63611" w:rsidRPr="003C7C19" w14:paraId="4729191F" w14:textId="3C52B13E" w:rsidTr="00EB268E">
        <w:tc>
          <w:tcPr>
            <w:tcW w:w="804" w:type="dxa"/>
            <w:vAlign w:val="center"/>
          </w:tcPr>
          <w:p w14:paraId="5BCD0D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6489D6B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55" w:type="dxa"/>
            <w:vAlign w:val="center"/>
          </w:tcPr>
          <w:p w14:paraId="16FEC71B" w14:textId="77777777" w:rsidR="00D63611" w:rsidRPr="003C7C19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B6672A3" w14:textId="0BC00B81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21FFA65C" w14:textId="5B766DDD" w:rsidTr="00EB268E">
        <w:tc>
          <w:tcPr>
            <w:tcW w:w="804" w:type="dxa"/>
            <w:vAlign w:val="center"/>
          </w:tcPr>
          <w:p w14:paraId="0EB58A9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65926B8A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55" w:type="dxa"/>
            <w:vAlign w:val="center"/>
          </w:tcPr>
          <w:p w14:paraId="3D347F2D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96193E5" w14:textId="7A6BDC67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11C2904F" w14:textId="35DDA8BA" w:rsidTr="00EB268E">
        <w:tc>
          <w:tcPr>
            <w:tcW w:w="804" w:type="dxa"/>
            <w:vAlign w:val="center"/>
          </w:tcPr>
          <w:p w14:paraId="679DD60F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2D29F7F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55" w:type="dxa"/>
            <w:vAlign w:val="center"/>
          </w:tcPr>
          <w:p w14:paraId="3E1A4B2B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139ECA8E" w14:textId="7975915C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D63611" w:rsidRPr="00B96042" w14:paraId="04A151B1" w14:textId="274A4364" w:rsidTr="00EB268E">
        <w:tc>
          <w:tcPr>
            <w:tcW w:w="804" w:type="dxa"/>
            <w:vAlign w:val="center"/>
          </w:tcPr>
          <w:p w14:paraId="7026D8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1D4AA4FF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55" w:type="dxa"/>
            <w:vAlign w:val="center"/>
          </w:tcPr>
          <w:p w14:paraId="53A88FCB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7081770" w14:textId="0BAE0CF3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F17DDF" w14:paraId="5FF1AFD8" w14:textId="3E9DDAA3" w:rsidTr="00EB268E">
        <w:tc>
          <w:tcPr>
            <w:tcW w:w="804" w:type="dxa"/>
            <w:vAlign w:val="center"/>
          </w:tcPr>
          <w:p w14:paraId="3BC798D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733F4A04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55" w:type="dxa"/>
            <w:vAlign w:val="center"/>
          </w:tcPr>
          <w:p w14:paraId="5E077A74" w14:textId="77777777" w:rsidR="00D63611" w:rsidRPr="00F17DDF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8D982CB" w14:textId="4B702A8D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B96042" w14:paraId="1D857867" w14:textId="444A433C" w:rsidTr="00EB268E">
        <w:tc>
          <w:tcPr>
            <w:tcW w:w="804" w:type="dxa"/>
            <w:vAlign w:val="center"/>
          </w:tcPr>
          <w:p w14:paraId="55F3ED66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09E74C88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55" w:type="dxa"/>
            <w:vAlign w:val="center"/>
          </w:tcPr>
          <w:p w14:paraId="096FB528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70022318" w14:textId="3FA87484" w:rsidR="00D63611" w:rsidRPr="00975D97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4972F7" w14:paraId="5A0993E6" w14:textId="53183D8F" w:rsidTr="00EB268E">
        <w:tc>
          <w:tcPr>
            <w:tcW w:w="804" w:type="dxa"/>
            <w:vAlign w:val="center"/>
          </w:tcPr>
          <w:p w14:paraId="2468DC1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8</w:t>
            </w:r>
          </w:p>
        </w:tc>
        <w:tc>
          <w:tcPr>
            <w:tcW w:w="1683" w:type="dxa"/>
            <w:vAlign w:val="center"/>
          </w:tcPr>
          <w:p w14:paraId="65D01B92" w14:textId="77777777" w:rsidR="00D63611" w:rsidRPr="0097732C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55" w:type="dxa"/>
            <w:vAlign w:val="center"/>
          </w:tcPr>
          <w:p w14:paraId="7BBE993C" w14:textId="77777777" w:rsidR="00D63611" w:rsidRPr="004972F7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3FE67F2" w14:textId="64D6365E" w:rsidR="00D63611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543F63" w14:paraId="2F20BA68" w14:textId="7B94479E" w:rsidTr="00EB268E">
        <w:tc>
          <w:tcPr>
            <w:tcW w:w="804" w:type="dxa"/>
            <w:vAlign w:val="center"/>
          </w:tcPr>
          <w:p w14:paraId="3C7BB732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14:paraId="712FCE6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3055" w:type="dxa"/>
            <w:vAlign w:val="center"/>
          </w:tcPr>
          <w:p w14:paraId="520F46EC" w14:textId="77777777" w:rsidR="00D63611" w:rsidRPr="00543F63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028C6439" w14:textId="53076B27" w:rsidR="00D63611" w:rsidRDefault="00143D4E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  <w:tr w:rsidR="00D63611" w:rsidRPr="007E7CBA" w14:paraId="3323814B" w14:textId="2D43305A" w:rsidTr="00EB268E">
        <w:tc>
          <w:tcPr>
            <w:tcW w:w="804" w:type="dxa"/>
            <w:vAlign w:val="center"/>
          </w:tcPr>
          <w:p w14:paraId="159BE620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18D811E6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3055" w:type="dxa"/>
            <w:vAlign w:val="center"/>
          </w:tcPr>
          <w:p w14:paraId="343367D7" w14:textId="77777777" w:rsidR="00D63611" w:rsidRPr="007E7CBA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734" w:type="dxa"/>
            <w:vAlign w:val="center"/>
          </w:tcPr>
          <w:p w14:paraId="05A2AE90" w14:textId="77B18A8C" w:rsidR="00D63611" w:rsidRDefault="00297332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7777777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t>Project Schedule</w:t>
      </w:r>
      <w:bookmarkEnd w:id="42"/>
      <w:bookmarkEnd w:id="43"/>
      <w:bookmarkEnd w:id="44"/>
    </w:p>
    <w:p w14:paraId="16E5396D" w14:textId="72D8D35A" w:rsidR="00876DB6" w:rsidRPr="00876DB6" w:rsidRDefault="00876DB6" w:rsidP="00876DB6">
      <w:r>
        <w:rPr>
          <w:noProof/>
        </w:rPr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lastRenderedPageBreak/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0421848A" w14:textId="77777777" w:rsidTr="003C1713">
        <w:tc>
          <w:tcPr>
            <w:tcW w:w="701" w:type="dxa"/>
          </w:tcPr>
          <w:p w14:paraId="16C5F65B" w14:textId="77777777" w:rsidR="003C1713" w:rsidRPr="00080C04" w:rsidRDefault="003C1713" w:rsidP="003C1713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ID</w:t>
            </w:r>
          </w:p>
        </w:tc>
        <w:tc>
          <w:tcPr>
            <w:tcW w:w="1448" w:type="dxa"/>
          </w:tcPr>
          <w:p w14:paraId="4388B96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Description</w:t>
            </w:r>
          </w:p>
        </w:tc>
        <w:tc>
          <w:tcPr>
            <w:tcW w:w="1181" w:type="dxa"/>
          </w:tcPr>
          <w:p w14:paraId="6F3D950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obability</w:t>
            </w:r>
          </w:p>
        </w:tc>
        <w:tc>
          <w:tcPr>
            <w:tcW w:w="900" w:type="dxa"/>
          </w:tcPr>
          <w:p w14:paraId="288B545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Impact</w:t>
            </w:r>
          </w:p>
        </w:tc>
        <w:tc>
          <w:tcPr>
            <w:tcW w:w="950" w:type="dxa"/>
          </w:tcPr>
          <w:p w14:paraId="042F279C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iority</w:t>
            </w:r>
          </w:p>
        </w:tc>
        <w:tc>
          <w:tcPr>
            <w:tcW w:w="5276" w:type="dxa"/>
          </w:tcPr>
          <w:p w14:paraId="200F404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3C1713">
        <w:tc>
          <w:tcPr>
            <w:tcW w:w="701" w:type="dxa"/>
          </w:tcPr>
          <w:p w14:paraId="14E66413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6599DA62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5A5BC54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0DAB3EC9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7D945545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3E98375F" w14:textId="77777777" w:rsidR="003C1713" w:rsidRDefault="003C1713" w:rsidP="00D45597">
            <w:pPr>
              <w:pStyle w:val="infoblue0"/>
              <w:ind w:left="0"/>
            </w:pPr>
          </w:p>
        </w:tc>
      </w:tr>
      <w:tr w:rsidR="003C1713" w14:paraId="5DBECCFB" w14:textId="77777777" w:rsidTr="003C1713">
        <w:tc>
          <w:tcPr>
            <w:tcW w:w="701" w:type="dxa"/>
          </w:tcPr>
          <w:p w14:paraId="0614953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5EADE48E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5025F98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5BE34128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3847787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28E469E2" w14:textId="77777777" w:rsidR="003C1713" w:rsidRDefault="003C1713" w:rsidP="00D45597">
            <w:pPr>
              <w:pStyle w:val="infoblue0"/>
              <w:ind w:left="0"/>
            </w:pPr>
          </w:p>
        </w:tc>
      </w:tr>
      <w:tr w:rsidR="003C1713" w14:paraId="6AC89F7C" w14:textId="77777777" w:rsidTr="003C1713">
        <w:tc>
          <w:tcPr>
            <w:tcW w:w="701" w:type="dxa"/>
          </w:tcPr>
          <w:p w14:paraId="7BCA96C4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2606D863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6FA8191E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1ED874D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7107D13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53F14A9F" w14:textId="77777777" w:rsidR="003C1713" w:rsidRDefault="003C1713" w:rsidP="00D45597">
            <w:pPr>
              <w:pStyle w:val="infoblue0"/>
              <w:ind w:left="0"/>
            </w:pP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7"/>
        <w:gridCol w:w="5499"/>
      </w:tblGrid>
      <w:tr w:rsidR="00D229FE" w14:paraId="4C16246E" w14:textId="77777777" w:rsidTr="003F40AB">
        <w:tc>
          <w:tcPr>
            <w:tcW w:w="3357" w:type="dxa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5499" w:type="dxa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3F40AB">
        <w:tc>
          <w:tcPr>
            <w:tcW w:w="3357" w:type="dxa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5499" w:type="dxa"/>
            <w:vAlign w:val="center"/>
          </w:tcPr>
          <w:p w14:paraId="41A9CC2C" w14:textId="577689BE" w:rsidR="00D229FE" w:rsidRDefault="006A7C9E" w:rsidP="003F40AB">
            <w:pPr>
              <w:pStyle w:val="BodyText"/>
              <w:ind w:left="0"/>
              <w:jc w:val="center"/>
            </w:pPr>
            <w:hyperlink r:id="rId17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3F40AB">
        <w:tc>
          <w:tcPr>
            <w:tcW w:w="3357" w:type="dxa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5499" w:type="dxa"/>
            <w:vAlign w:val="center"/>
          </w:tcPr>
          <w:p w14:paraId="2C4F838D" w14:textId="0FF37367" w:rsidR="00D229FE" w:rsidRDefault="006A7C9E" w:rsidP="003F40AB">
            <w:pPr>
              <w:pStyle w:val="BodyText"/>
              <w:ind w:left="0"/>
              <w:jc w:val="center"/>
            </w:pPr>
            <w:hyperlink r:id="rId18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3F40AB">
        <w:tc>
          <w:tcPr>
            <w:tcW w:w="3357" w:type="dxa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5499" w:type="dxa"/>
            <w:vAlign w:val="center"/>
          </w:tcPr>
          <w:p w14:paraId="03947B3D" w14:textId="45DC9F30" w:rsidR="00D229FE" w:rsidRDefault="006A7C9E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3F40AB">
        <w:tc>
          <w:tcPr>
            <w:tcW w:w="3357" w:type="dxa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5499" w:type="dxa"/>
            <w:vAlign w:val="center"/>
          </w:tcPr>
          <w:p w14:paraId="18F31526" w14:textId="4D315FD8" w:rsidR="00D229FE" w:rsidRDefault="006A7C9E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F22807" w14:textId="77777777" w:rsidR="006A7C9E" w:rsidRDefault="006A7C9E">
      <w:r>
        <w:separator/>
      </w:r>
    </w:p>
  </w:endnote>
  <w:endnote w:type="continuationSeparator" w:id="0">
    <w:p w14:paraId="63F7523B" w14:textId="77777777" w:rsidR="006A7C9E" w:rsidRDefault="006A7C9E">
      <w:r>
        <w:continuationSeparator/>
      </w:r>
    </w:p>
  </w:endnote>
  <w:endnote w:type="continuationNotice" w:id="1">
    <w:p w14:paraId="720863C6" w14:textId="77777777" w:rsidR="006A7C9E" w:rsidRDefault="006A7C9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47F617BA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6A7C9E">
            <w:fldChar w:fldCharType="begin"/>
          </w:r>
          <w:r w:rsidR="006A7C9E">
            <w:instrText xml:space="preserve"> DOCPROPERTY "Company"  \* MERGEFORMAT </w:instrText>
          </w:r>
          <w:r w:rsidR="006A7C9E">
            <w:fldChar w:fldCharType="separate"/>
          </w:r>
          <w:r w:rsidR="005821C2">
            <w:t>Group 08</w:t>
          </w:r>
          <w:r w:rsidR="006A7C9E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5821C2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B87FC" w14:textId="77777777" w:rsidR="006A7C9E" w:rsidRDefault="006A7C9E">
      <w:r>
        <w:separator/>
      </w:r>
    </w:p>
  </w:footnote>
  <w:footnote w:type="continuationSeparator" w:id="0">
    <w:p w14:paraId="2262D741" w14:textId="77777777" w:rsidR="006A7C9E" w:rsidRDefault="006A7C9E">
      <w:r>
        <w:continuationSeparator/>
      </w:r>
    </w:p>
  </w:footnote>
  <w:footnote w:type="continuationNotice" w:id="1">
    <w:p w14:paraId="2C4F921E" w14:textId="77777777" w:rsidR="006A7C9E" w:rsidRDefault="006A7C9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6A7C9E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5821C2"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5E1900F6" w14:textId="77777777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6A7C9E" w:rsidP="00066F3C"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5821C2">
            <w:t>Software Development Plan</w:t>
          </w:r>
          <w:r>
            <w:fldChar w:fldCharType="end"/>
          </w:r>
        </w:p>
      </w:tc>
      <w:tc>
        <w:tcPr>
          <w:tcW w:w="3179" w:type="dxa"/>
        </w:tcPr>
        <w:p w14:paraId="1B31590C" w14:textId="1FF44795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5821C2">
            <w:rPr>
              <w:noProof/>
            </w:rPr>
            <w:t>05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77777777" w:rsidR="00694855" w:rsidRDefault="00694855">
          <w:r>
            <w:t>&lt;document identifier&gt;</w:t>
          </w:r>
        </w:p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6"/>
  </w:num>
  <w:num w:numId="3" w16cid:durableId="2139182762">
    <w:abstractNumId w:val="1"/>
  </w:num>
  <w:num w:numId="4" w16cid:durableId="117530718">
    <w:abstractNumId w:val="4"/>
  </w:num>
  <w:num w:numId="5" w16cid:durableId="653946972">
    <w:abstractNumId w:val="5"/>
  </w:num>
  <w:num w:numId="6" w16cid:durableId="712851446">
    <w:abstractNumId w:val="3"/>
  </w:num>
  <w:num w:numId="7" w16cid:durableId="2377134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gUAhVIdOywAAAA="/>
  </w:docVars>
  <w:rsids>
    <w:rsidRoot w:val="0009538F"/>
    <w:rsid w:val="0006193A"/>
    <w:rsid w:val="00066F3C"/>
    <w:rsid w:val="00080035"/>
    <w:rsid w:val="00080C04"/>
    <w:rsid w:val="0009538F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7F98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C7239"/>
    <w:rsid w:val="002D3828"/>
    <w:rsid w:val="002E4F9B"/>
    <w:rsid w:val="002E548F"/>
    <w:rsid w:val="002E6B7F"/>
    <w:rsid w:val="002F1BB0"/>
    <w:rsid w:val="002F2110"/>
    <w:rsid w:val="00311BAE"/>
    <w:rsid w:val="00314C36"/>
    <w:rsid w:val="0033522C"/>
    <w:rsid w:val="00374605"/>
    <w:rsid w:val="00376439"/>
    <w:rsid w:val="003A0BD5"/>
    <w:rsid w:val="003C1713"/>
    <w:rsid w:val="003E4665"/>
    <w:rsid w:val="003F40AB"/>
    <w:rsid w:val="00402A67"/>
    <w:rsid w:val="004067FC"/>
    <w:rsid w:val="0042404A"/>
    <w:rsid w:val="0042588C"/>
    <w:rsid w:val="00433ACC"/>
    <w:rsid w:val="004360BB"/>
    <w:rsid w:val="00480174"/>
    <w:rsid w:val="00487FF9"/>
    <w:rsid w:val="004B559E"/>
    <w:rsid w:val="004B57C6"/>
    <w:rsid w:val="004C02A9"/>
    <w:rsid w:val="004D634E"/>
    <w:rsid w:val="004D6F9A"/>
    <w:rsid w:val="004E0E79"/>
    <w:rsid w:val="004E7285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607535"/>
    <w:rsid w:val="0061286A"/>
    <w:rsid w:val="006139BA"/>
    <w:rsid w:val="00615C06"/>
    <w:rsid w:val="0061709F"/>
    <w:rsid w:val="006179B7"/>
    <w:rsid w:val="00641625"/>
    <w:rsid w:val="00641F97"/>
    <w:rsid w:val="00651BFA"/>
    <w:rsid w:val="00653D41"/>
    <w:rsid w:val="00666122"/>
    <w:rsid w:val="006764A5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338DA"/>
    <w:rsid w:val="00744F75"/>
    <w:rsid w:val="0076197F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A3D27"/>
    <w:rsid w:val="008A7686"/>
    <w:rsid w:val="008B0A71"/>
    <w:rsid w:val="008B4DC2"/>
    <w:rsid w:val="008D64E9"/>
    <w:rsid w:val="008E41C6"/>
    <w:rsid w:val="008F3CB9"/>
    <w:rsid w:val="008F5A6C"/>
    <w:rsid w:val="00906209"/>
    <w:rsid w:val="0090738C"/>
    <w:rsid w:val="0090747A"/>
    <w:rsid w:val="00910C91"/>
    <w:rsid w:val="00930143"/>
    <w:rsid w:val="0095726E"/>
    <w:rsid w:val="00970FA9"/>
    <w:rsid w:val="009856E4"/>
    <w:rsid w:val="009978FA"/>
    <w:rsid w:val="009A2AD6"/>
    <w:rsid w:val="009D62CC"/>
    <w:rsid w:val="009E273C"/>
    <w:rsid w:val="00A00E6E"/>
    <w:rsid w:val="00A065A7"/>
    <w:rsid w:val="00A31AFB"/>
    <w:rsid w:val="00A43D18"/>
    <w:rsid w:val="00A66F4B"/>
    <w:rsid w:val="00A748EC"/>
    <w:rsid w:val="00A74F96"/>
    <w:rsid w:val="00A8321A"/>
    <w:rsid w:val="00A83434"/>
    <w:rsid w:val="00AC1748"/>
    <w:rsid w:val="00AD05E1"/>
    <w:rsid w:val="00AE4C5A"/>
    <w:rsid w:val="00AE7439"/>
    <w:rsid w:val="00AF091F"/>
    <w:rsid w:val="00AF5AF3"/>
    <w:rsid w:val="00B03B88"/>
    <w:rsid w:val="00B12BBB"/>
    <w:rsid w:val="00B17993"/>
    <w:rsid w:val="00B34261"/>
    <w:rsid w:val="00B3661C"/>
    <w:rsid w:val="00B3664E"/>
    <w:rsid w:val="00B37236"/>
    <w:rsid w:val="00B546E0"/>
    <w:rsid w:val="00B71DE9"/>
    <w:rsid w:val="00B724D2"/>
    <w:rsid w:val="00B725BF"/>
    <w:rsid w:val="00B83250"/>
    <w:rsid w:val="00B86426"/>
    <w:rsid w:val="00B95BE7"/>
    <w:rsid w:val="00BB09AC"/>
    <w:rsid w:val="00BC6DE3"/>
    <w:rsid w:val="00BD0F57"/>
    <w:rsid w:val="00BD4985"/>
    <w:rsid w:val="00BD4E1F"/>
    <w:rsid w:val="00BF09F0"/>
    <w:rsid w:val="00BF4A90"/>
    <w:rsid w:val="00C1633B"/>
    <w:rsid w:val="00C417B7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3611"/>
    <w:rsid w:val="00D63B9F"/>
    <w:rsid w:val="00DB3160"/>
    <w:rsid w:val="00DB401A"/>
    <w:rsid w:val="00DB50F8"/>
    <w:rsid w:val="00DD2A8C"/>
    <w:rsid w:val="00DD69EC"/>
    <w:rsid w:val="00DF2BD3"/>
    <w:rsid w:val="00E1307C"/>
    <w:rsid w:val="00E216A4"/>
    <w:rsid w:val="00E44956"/>
    <w:rsid w:val="00E46152"/>
    <w:rsid w:val="00E61278"/>
    <w:rsid w:val="00E65030"/>
    <w:rsid w:val="00E70FB4"/>
    <w:rsid w:val="00E97247"/>
    <w:rsid w:val="00EA4598"/>
    <w:rsid w:val="00EB268E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7524"/>
    <w:rsid w:val="00F737C0"/>
    <w:rsid w:val="00F746E5"/>
    <w:rsid w:val="00F761F6"/>
    <w:rsid w:val="00FE421A"/>
    <w:rsid w:val="00FE66ED"/>
    <w:rsid w:val="4AADA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github.com/teddythinh/Introduction-To-Software-Engineering-Group-8.gi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hyperlink" Target="https://drive.google.com/drive/folders/1JK9fNKFzYwXub6wM5QPNBctCqMN0Omxp?usp=sharin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trello.com/invite/group08intro2se/f71f01f536d0d98ff2ef1caa88f1c9e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eader" Target="header3.xml"/><Relationship Id="rId10" Type="http://schemas.openxmlformats.org/officeDocument/2006/relationships/diagramData" Target="diagrams/data1.xml"/><Relationship Id="rId19" Type="http://schemas.openxmlformats.org/officeDocument/2006/relationships/hyperlink" Target="https://join.slack.com/t/introductiont-c7k5747/shared_invite/zt-19req1iu8-npAct~J2EekQ8b_6~VRFj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footer" Target="footer2.xml"/><Relationship Id="rId27" Type="http://schemas.microsoft.com/office/2020/10/relationships/intelligence" Target="intelligenc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Nguyen Trung Nguyen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</dgm:pt>
    <dgm:pt modelId="{6B44BCFE-10CA-4A0D-807F-C8C61E56B4A4}" type="sibTrans" cxnId="{46991E0E-48C2-47E8-BE23-CBD93F28D148}">
      <dgm:prSet/>
      <dgm:spPr/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1828800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1432327" y="82861"/>
              </a:lnTo>
              <a:lnTo>
                <a:pt x="1432327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1828800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477442" y="82861"/>
              </a:lnTo>
              <a:lnTo>
                <a:pt x="477442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351357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477442" y="0"/>
              </a:moveTo>
              <a:lnTo>
                <a:pt x="477442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396472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1432327" y="0"/>
              </a:moveTo>
              <a:lnTo>
                <a:pt x="1432327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434219" y="210345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am Lead: Pham Huy Cuong Thinh</a:t>
          </a:r>
        </a:p>
      </dsp:txBody>
      <dsp:txXfrm>
        <a:off x="1434219" y="210345"/>
        <a:ext cx="789161" cy="394580"/>
      </dsp:txXfrm>
    </dsp:sp>
    <dsp:sp modelId="{2C8DA449-6A39-4427-BD10-384E53D11287}">
      <dsp:nvSpPr>
        <dsp:cNvPr id="0" name=""/>
        <dsp:cNvSpPr/>
      </dsp:nvSpPr>
      <dsp:spPr>
        <a:xfrm>
          <a:off x="189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veloper: </a:t>
          </a:r>
          <a:br>
            <a:rPr lang="en-US" sz="600" kern="1200"/>
          </a:br>
          <a:r>
            <a:rPr lang="en-US" sz="600" kern="1200"/>
            <a:t>Le Dang Minh Khoi</a:t>
          </a:r>
          <a:br>
            <a:rPr lang="en-US" sz="600" kern="1200"/>
          </a:br>
          <a:r>
            <a:rPr lang="en-US" sz="600" kern="1200"/>
            <a:t>Nguyen Trung Nguyen</a:t>
          </a:r>
          <a:br>
            <a:rPr lang="en-US" sz="600" kern="1200"/>
          </a:br>
          <a:r>
            <a:rPr lang="en-US" sz="600" kern="1200"/>
            <a:t>Pham Huy Cuong Thinh</a:t>
          </a:r>
        </a:p>
      </dsp:txBody>
      <dsp:txXfrm>
        <a:off x="1891" y="770649"/>
        <a:ext cx="789161" cy="394580"/>
      </dsp:txXfrm>
    </dsp:sp>
    <dsp:sp modelId="{FCB4F10E-495A-4EA3-AB8F-87418CE8D986}">
      <dsp:nvSpPr>
        <dsp:cNvPr id="0" name=""/>
        <dsp:cNvSpPr/>
      </dsp:nvSpPr>
      <dsp:spPr>
        <a:xfrm>
          <a:off x="95677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Writer: Nguyen Trung Nguyen</a:t>
          </a:r>
        </a:p>
      </dsp:txBody>
      <dsp:txXfrm>
        <a:off x="956776" y="770649"/>
        <a:ext cx="789161" cy="394580"/>
      </dsp:txXfrm>
    </dsp:sp>
    <dsp:sp modelId="{FC4628AC-685B-4596-AA48-4B83B2D44962}">
      <dsp:nvSpPr>
        <dsp:cNvPr id="0" name=""/>
        <dsp:cNvSpPr/>
      </dsp:nvSpPr>
      <dsp:spPr>
        <a:xfrm>
          <a:off x="191166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signer:</a:t>
          </a:r>
          <a:br>
            <a:rPr lang="en-US" sz="600" kern="1200"/>
          </a:br>
          <a:r>
            <a:rPr lang="en-US" sz="600" kern="1200"/>
            <a:t>Nguyen Bui Hoang Lam</a:t>
          </a:r>
          <a:br>
            <a:rPr lang="en-US" sz="600" kern="1200"/>
          </a:br>
          <a:r>
            <a:rPr lang="en-US" sz="600" kern="1200"/>
            <a:t>Nguyen Phuong Khanh</a:t>
          </a:r>
          <a:endParaRPr lang="vi-VN" sz="600" kern="1200"/>
        </a:p>
      </dsp:txBody>
      <dsp:txXfrm>
        <a:off x="1911661" y="770649"/>
        <a:ext cx="789161" cy="394580"/>
      </dsp:txXfrm>
    </dsp:sp>
    <dsp:sp modelId="{C6E6A924-81D4-49B3-B84A-085270A87EA7}">
      <dsp:nvSpPr>
        <dsp:cNvPr id="0" name=""/>
        <dsp:cNvSpPr/>
      </dsp:nvSpPr>
      <dsp:spPr>
        <a:xfrm>
          <a:off x="286654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ster: </a:t>
          </a:r>
          <a:br>
            <a:rPr lang="en-US" sz="600" kern="1200"/>
          </a:br>
          <a:r>
            <a:rPr lang="en-US" sz="600" kern="1200"/>
            <a:t>Nguyen Phuong Khanh</a:t>
          </a:r>
          <a:br>
            <a:rPr lang="en-US" sz="600" kern="1200"/>
          </a:br>
          <a:r>
            <a:rPr lang="en-US" sz="600" kern="1200"/>
            <a:t>Nguyen Bui Hoang Lam</a:t>
          </a:r>
        </a:p>
      </dsp:txBody>
      <dsp:txXfrm>
        <a:off x="2866546" y="770649"/>
        <a:ext cx="789161" cy="3945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.dot</Template>
  <TotalTime>197</TotalTime>
  <Pages>9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Development Plan (Small Project)</vt:lpstr>
    </vt:vector>
  </TitlesOfParts>
  <Company>Group 08</Company>
  <LinksUpToDate>false</LinksUpToDate>
  <CharactersWithSpaces>6787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NGUYỄN TRUNG NGUYÊN</cp:lastModifiedBy>
  <cp:revision>149</cp:revision>
  <cp:lastPrinted>2022-06-05T15:15:00Z</cp:lastPrinted>
  <dcterms:created xsi:type="dcterms:W3CDTF">2014-09-20T02:23:00Z</dcterms:created>
  <dcterms:modified xsi:type="dcterms:W3CDTF">2022-06-05T15:15:00Z</dcterms:modified>
</cp:coreProperties>
</file>